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FB2C79" w14:textId="7E5E61DD" w:rsidR="000B6D91" w:rsidRDefault="005921D5"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hidden="0" allowOverlap="1" wp14:anchorId="4434ED14" wp14:editId="04998A78">
                <wp:simplePos x="0" y="0"/>
                <wp:positionH relativeFrom="column">
                  <wp:posOffset>1611390</wp:posOffset>
                </wp:positionH>
                <wp:positionV relativeFrom="paragraph">
                  <wp:posOffset>229342</wp:posOffset>
                </wp:positionV>
                <wp:extent cx="1166495" cy="93980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495" cy="939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021FE93" w14:textId="77777777" w:rsidR="005921D5" w:rsidRDefault="005921D5" w:rsidP="005921D5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Records identified through database searching. (CINAHL= 4525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WHO= 8968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PubMed=5175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Clinical Trial=5016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Google Scholar= 936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Total= 24620)</w:t>
                            </w:r>
                          </w:p>
                          <w:p w14:paraId="233017CF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34ED14" id="Rectangle 23" o:spid="_x0000_s1026" style="position:absolute;margin-left:126.9pt;margin-top:18.05pt;width:91.85pt;height:7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3021FE93" w14:textId="77777777" w:rsidR="005921D5" w:rsidRDefault="005921D5" w:rsidP="005921D5">
                      <w:pPr>
                        <w:spacing w:line="240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Records identified through database searching. (CINAHL= 4525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WHO= 8968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PubMed=5175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Clinical Trial=5016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Google Scholar= 936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Total= 24620)</w:t>
                      </w:r>
                    </w:p>
                    <w:p w14:paraId="233017CF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14A7916" w14:textId="32F3FADC" w:rsidR="005921D5" w:rsidRPr="000D6F8D" w:rsidRDefault="005921D5" w:rsidP="005921D5">
      <w:pPr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hidden="0" allowOverlap="1" wp14:anchorId="3CCC721E" wp14:editId="1C01424B">
                <wp:simplePos x="0" y="0"/>
                <wp:positionH relativeFrom="column">
                  <wp:posOffset>3378160</wp:posOffset>
                </wp:positionH>
                <wp:positionV relativeFrom="paragraph">
                  <wp:posOffset>171539</wp:posOffset>
                </wp:positionV>
                <wp:extent cx="1200150" cy="469900"/>
                <wp:effectExtent l="0" t="0" r="0" b="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69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D4C5267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Duplicates removed (n=1333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CCC721E" id="Rectangle 37" o:spid="_x0000_s1027" style="position:absolute;margin-left:266pt;margin-top:13.5pt;width:94.5pt;height:3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2D4C5267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Duplicates removed (n=1333)</w:t>
                      </w:r>
                    </w:p>
                  </w:txbxContent>
                </v:textbox>
              </v:rect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hidden="0" allowOverlap="1" wp14:anchorId="245379DF" wp14:editId="09355A26">
                <wp:simplePos x="0" y="0"/>
                <wp:positionH relativeFrom="column">
                  <wp:posOffset>272825</wp:posOffset>
                </wp:positionH>
                <wp:positionV relativeFrom="paragraph">
                  <wp:posOffset>204900</wp:posOffset>
                </wp:positionV>
                <wp:extent cx="886478" cy="370264"/>
                <wp:effectExtent l="0" t="8573" r="19368" b="19367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86478" cy="3702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9C253DE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5379DF" id="Rectangle 26" o:spid="_x0000_s1028" style="position:absolute;margin-left:21.5pt;margin-top:16.15pt;width:69.8pt;height:29.15pt;rotation:-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49C253DE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18"/>
                        </w:rPr>
                        <w:t>Identifi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31141EBB" w14:textId="56DB37AE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DBF213" wp14:editId="25E28F1B">
                <wp:simplePos x="0" y="0"/>
                <wp:positionH relativeFrom="column">
                  <wp:posOffset>2766695</wp:posOffset>
                </wp:positionH>
                <wp:positionV relativeFrom="paragraph">
                  <wp:posOffset>117475</wp:posOffset>
                </wp:positionV>
                <wp:extent cx="586105" cy="6350"/>
                <wp:effectExtent l="0" t="57150" r="42545" b="889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" cy="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87F956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17.85pt;margin-top:9.25pt;width:46.15pt;height: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</w:p>
    <w:p w14:paraId="6BEBA853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98CE3B" wp14:editId="62B2BF36">
                <wp:simplePos x="0" y="0"/>
                <wp:positionH relativeFrom="column">
                  <wp:posOffset>2159000</wp:posOffset>
                </wp:positionH>
                <wp:positionV relativeFrom="paragraph">
                  <wp:posOffset>210630</wp:posOffset>
                </wp:positionV>
                <wp:extent cx="0" cy="514350"/>
                <wp:effectExtent l="76200" t="0" r="57150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4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992718" id="Straight Arrow Connector 1" o:spid="_x0000_s1026" type="#_x0000_t32" style="position:absolute;margin-left:170pt;margin-top:16.6pt;width:0;height:40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4AA5616D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E67B67B" wp14:editId="4BD07A87">
                <wp:simplePos x="0" y="0"/>
                <wp:positionH relativeFrom="column">
                  <wp:posOffset>1625600</wp:posOffset>
                </wp:positionH>
                <wp:positionV relativeFrom="paragraph">
                  <wp:posOffset>300672</wp:posOffset>
                </wp:positionV>
                <wp:extent cx="1098550" cy="564833"/>
                <wp:effectExtent l="0" t="0" r="25400" b="2603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5648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9CF238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Records screened (n=23287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67B67B" id="Rectangle 38" o:spid="_x0000_s1029" style="position:absolute;margin-left:128pt;margin-top:23.65pt;width:86.5pt;height:4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089CF238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Records screened (n=23287)</w:t>
                      </w:r>
                    </w:p>
                  </w:txbxContent>
                </v:textbox>
              </v:rect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7F971D3" wp14:editId="57906AE4">
                <wp:simplePos x="0" y="0"/>
                <wp:positionH relativeFrom="column">
                  <wp:posOffset>3378200</wp:posOffset>
                </wp:positionH>
                <wp:positionV relativeFrom="paragraph">
                  <wp:posOffset>274955</wp:posOffset>
                </wp:positionV>
                <wp:extent cx="1181100" cy="476250"/>
                <wp:effectExtent l="0" t="0" r="1905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04F409" w14:textId="77777777" w:rsidR="005921D5" w:rsidRDefault="005921D5" w:rsidP="005921D5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Records excluded titles and abstracts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>(n=22485)</w:t>
                            </w:r>
                          </w:p>
                          <w:p w14:paraId="4112BEC2" w14:textId="77777777" w:rsidR="005921D5" w:rsidRDefault="005921D5" w:rsidP="005921D5">
                            <w:pPr>
                              <w:spacing w:line="258" w:lineRule="auto"/>
                              <w:ind w:left="360" w:firstLine="36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F971D3" id="Rectangle 29" o:spid="_x0000_s1030" style="position:absolute;margin-left:266pt;margin-top:21.65pt;width:93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0804F409" w14:textId="77777777" w:rsidR="005921D5" w:rsidRDefault="005921D5" w:rsidP="005921D5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Records excluded titles and abstracts.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>(n=22485)</w:t>
                      </w:r>
                    </w:p>
                    <w:p w14:paraId="4112BEC2" w14:textId="77777777" w:rsidR="005921D5" w:rsidRDefault="005921D5" w:rsidP="005921D5">
                      <w:pPr>
                        <w:spacing w:line="258" w:lineRule="auto"/>
                        <w:ind w:left="360" w:firstLine="36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5977461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61925B" wp14:editId="6C388B9E">
                <wp:simplePos x="0" y="0"/>
                <wp:positionH relativeFrom="column">
                  <wp:posOffset>2724150</wp:posOffset>
                </wp:positionH>
                <wp:positionV relativeFrom="paragraph">
                  <wp:posOffset>113030</wp:posOffset>
                </wp:positionV>
                <wp:extent cx="654050" cy="0"/>
                <wp:effectExtent l="0" t="76200" r="1270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2DE98DE" id="Straight Arrow Connector 8" o:spid="_x0000_s1026" type="#_x0000_t32" style="position:absolute;margin-left:214.5pt;margin-top:8.9pt;width:51.5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0510F14" wp14:editId="50BC54A5">
                <wp:simplePos x="0" y="0"/>
                <wp:positionH relativeFrom="column">
                  <wp:posOffset>390843</wp:posOffset>
                </wp:positionH>
                <wp:positionV relativeFrom="paragraph">
                  <wp:posOffset>39687</wp:posOffset>
                </wp:positionV>
                <wp:extent cx="678180" cy="348615"/>
                <wp:effectExtent l="0" t="6668" r="20003" b="20002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78180" cy="3486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2CE8E1" w14:textId="77777777" w:rsidR="005921D5" w:rsidRDefault="005921D5" w:rsidP="005921D5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8"/>
                              </w:rPr>
                              <w:t>Screeni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0510F14" id="Rectangle 34" o:spid="_x0000_s1031" style="position:absolute;margin-left:30.8pt;margin-top:3.1pt;width:53.4pt;height:27.45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072CE8E1" w14:textId="77777777" w:rsidR="005921D5" w:rsidRDefault="005921D5" w:rsidP="005921D5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18"/>
                        </w:rPr>
                        <w:t>Screening</w:t>
                      </w:r>
                    </w:p>
                  </w:txbxContent>
                </v:textbox>
              </v:rect>
            </w:pict>
          </mc:Fallback>
        </mc:AlternateContent>
      </w:r>
    </w:p>
    <w:p w14:paraId="5E5888A6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082ABC" wp14:editId="285C649C">
                <wp:simplePos x="0" y="0"/>
                <wp:positionH relativeFrom="column">
                  <wp:posOffset>2152650</wp:posOffset>
                </wp:positionH>
                <wp:positionV relativeFrom="paragraph">
                  <wp:posOffset>32385</wp:posOffset>
                </wp:positionV>
                <wp:extent cx="0" cy="730885"/>
                <wp:effectExtent l="76200" t="0" r="57150" b="501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08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AF59CF8" id="Straight Arrow Connector 2" o:spid="_x0000_s1026" type="#_x0000_t32" style="position:absolute;margin-left:169.5pt;margin-top:2.55pt;width:0;height:57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" strokecolor="black [3200]" strokeweight=".5pt">
                <v:stroke endarrow="block" joinstyle="miter"/>
              </v:shape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B8C873D" wp14:editId="592D35CE">
                <wp:simplePos x="0" y="0"/>
                <wp:positionH relativeFrom="column">
                  <wp:posOffset>3378200</wp:posOffset>
                </wp:positionH>
                <wp:positionV relativeFrom="paragraph">
                  <wp:posOffset>344170</wp:posOffset>
                </wp:positionV>
                <wp:extent cx="1803300" cy="1638300"/>
                <wp:effectExtent l="0" t="0" r="2603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300" cy="1638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0EEAF64" w14:textId="77777777" w:rsidR="005921D5" w:rsidRDefault="005921D5" w:rsidP="005921D5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Full text articles excluded (n=680):</w:t>
                            </w:r>
                          </w:p>
                          <w:p w14:paraId="3FCB7D40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Focus on chemical composition of drugs=11</w:t>
                            </w:r>
                          </w:p>
                          <w:p w14:paraId="7C90C5A1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Laboratory findings=12</w:t>
                            </w:r>
                          </w:p>
                          <w:p w14:paraId="58FAB955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No treatment specified = 6</w:t>
                            </w:r>
                          </w:p>
                          <w:p w14:paraId="25A4D7DC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Studies not included hospitalized adult COVID-19 patients =151</w:t>
                            </w:r>
                          </w:p>
                          <w:p w14:paraId="3FF9CE91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Study Protocol = 44</w:t>
                            </w:r>
                          </w:p>
                          <w:p w14:paraId="6D765AA1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*Other than RCTs and Observational studies= 98</w:t>
                            </w:r>
                          </w:p>
                          <w:p w14:paraId="707FB70A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Grey Literature = 95</w:t>
                            </w:r>
                          </w:p>
                          <w:p w14:paraId="6E9DF1D7" w14:textId="77777777" w:rsidR="005921D5" w:rsidRDefault="005921D5" w:rsidP="005921D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textDirection w:val="btLr"/>
                            </w:pPr>
                            <w:r w:rsidRPr="00372F1B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**Others = 263</w:t>
                            </w:r>
                          </w:p>
                          <w:p w14:paraId="3C53C502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B8C873D" id="Rectangle 28" o:spid="_x0000_s1032" style="position:absolute;margin-left:266pt;margin-top:27.1pt;width:142pt;height:12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60EEAF64" w14:textId="77777777" w:rsidR="005921D5" w:rsidRDefault="005921D5" w:rsidP="005921D5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Full text articles excluded (n=680):</w:t>
                      </w:r>
                    </w:p>
                    <w:p w14:paraId="3FCB7D40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Focus on chemical composition of drugs=11</w:t>
                      </w:r>
                    </w:p>
                    <w:p w14:paraId="7C90C5A1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Laboratory findings=12</w:t>
                      </w:r>
                    </w:p>
                    <w:p w14:paraId="58FAB955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No treatment specified = 6</w:t>
                      </w:r>
                    </w:p>
                    <w:p w14:paraId="25A4D7DC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Studies not included hospitalized adult COVID-19 patients =151</w:t>
                      </w:r>
                    </w:p>
                    <w:p w14:paraId="3FF9CE91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Study Protocol = 44</w:t>
                      </w:r>
                    </w:p>
                    <w:p w14:paraId="6D765AA1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*Other than RCTs and Observational studies= 98</w:t>
                      </w:r>
                    </w:p>
                    <w:p w14:paraId="707FB70A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Grey Literature = 95</w:t>
                      </w:r>
                    </w:p>
                    <w:p w14:paraId="6E9DF1D7" w14:textId="77777777" w:rsidR="005921D5" w:rsidRDefault="005921D5" w:rsidP="005921D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textDirection w:val="btLr"/>
                      </w:pPr>
                      <w:r w:rsidRPr="00372F1B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**Others = 263</w:t>
                      </w:r>
                    </w:p>
                    <w:p w14:paraId="3C53C502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7F393A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6760969" wp14:editId="6953D85C">
                <wp:simplePos x="0" y="0"/>
                <wp:positionH relativeFrom="column">
                  <wp:posOffset>1612900</wp:posOffset>
                </wp:positionH>
                <wp:positionV relativeFrom="paragraph">
                  <wp:posOffset>346710</wp:posOffset>
                </wp:positionV>
                <wp:extent cx="1136650" cy="571500"/>
                <wp:effectExtent l="0" t="0" r="2540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4B9B9F6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 xml:space="preserve">Full-text articles assessed for eligibility (n=802)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760969" id="Rectangle 25" o:spid="_x0000_s1033" style="position:absolute;margin-left:127pt;margin-top:27.3pt;width:89.5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74B9B9F6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 xml:space="preserve">Full-text articles assessed for eligibility (n=802) </w:t>
                      </w:r>
                    </w:p>
                  </w:txbxContent>
                </v:textbox>
              </v:rect>
            </w:pict>
          </mc:Fallback>
        </mc:AlternateContent>
      </w:r>
    </w:p>
    <w:p w14:paraId="7CC30F47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A02BBF" wp14:editId="2BBB0E90">
                <wp:simplePos x="0" y="0"/>
                <wp:positionH relativeFrom="column">
                  <wp:posOffset>2743200</wp:posOffset>
                </wp:positionH>
                <wp:positionV relativeFrom="paragraph">
                  <wp:posOffset>184150</wp:posOffset>
                </wp:positionV>
                <wp:extent cx="635000" cy="0"/>
                <wp:effectExtent l="0" t="76200" r="1270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CEABA6" id="Straight Arrow Connector 10" o:spid="_x0000_s1026" type="#_x0000_t32" style="position:absolute;margin-left:3in;margin-top:14.5pt;width:50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422A6B6D" wp14:editId="70680884">
                <wp:simplePos x="0" y="0"/>
                <wp:positionH relativeFrom="column">
                  <wp:posOffset>343535</wp:posOffset>
                </wp:positionH>
                <wp:positionV relativeFrom="paragraph">
                  <wp:posOffset>57785</wp:posOffset>
                </wp:positionV>
                <wp:extent cx="775336" cy="342265"/>
                <wp:effectExtent l="6985" t="0" r="12700" b="1270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75336" cy="342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4200336" w14:textId="77777777" w:rsidR="005921D5" w:rsidRDefault="005921D5" w:rsidP="005921D5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8"/>
                              </w:rPr>
                              <w:t>Eligibilit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22A6B6D" id="Rectangle 31" o:spid="_x0000_s1034" style="position:absolute;margin-left:27.05pt;margin-top:4.55pt;width:61.05pt;height:26.95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14200336" w14:textId="77777777" w:rsidR="005921D5" w:rsidRDefault="005921D5" w:rsidP="005921D5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18"/>
                        </w:rPr>
                        <w:t>Eligibility</w:t>
                      </w:r>
                    </w:p>
                  </w:txbxContent>
                </v:textbox>
              </v:rect>
            </w:pict>
          </mc:Fallback>
        </mc:AlternateContent>
      </w:r>
    </w:p>
    <w:p w14:paraId="622E133F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1B9A93" wp14:editId="537421B3">
                <wp:simplePos x="0" y="0"/>
                <wp:positionH relativeFrom="column">
                  <wp:posOffset>2146300</wp:posOffset>
                </wp:positionH>
                <wp:positionV relativeFrom="paragraph">
                  <wp:posOffset>66129</wp:posOffset>
                </wp:positionV>
                <wp:extent cx="6350" cy="952500"/>
                <wp:effectExtent l="38100" t="0" r="698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952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B5435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69pt;margin-top:5.2pt;width:.5pt;height: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</w:p>
    <w:p w14:paraId="1CA54CDA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</w:p>
    <w:p w14:paraId="0C820F6E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754323A3" wp14:editId="35B526BE">
                <wp:simplePos x="0" y="0"/>
                <wp:positionH relativeFrom="column">
                  <wp:posOffset>1424332</wp:posOffset>
                </wp:positionH>
                <wp:positionV relativeFrom="paragraph">
                  <wp:posOffset>179705</wp:posOffset>
                </wp:positionV>
                <wp:extent cx="1533378" cy="914400"/>
                <wp:effectExtent l="0" t="0" r="1016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378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27F760" w14:textId="77777777" w:rsidR="005921D5" w:rsidRPr="003C0C98" w:rsidRDefault="005921D5" w:rsidP="005921D5">
                            <w:pPr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t>Studies included for Extraction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  <w:t xml:space="preserve">Total: 122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</w:rPr>
                              <w:br/>
                            </w:r>
                            <w:r w:rsidRPr="00494BD8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4"/>
                                <w:szCs w:val="14"/>
                              </w:rPr>
                              <w:t>(</w:t>
                            </w:r>
                            <w:r w:rsidRPr="00494BD8">
                              <w:rPr>
                                <w:rFonts w:ascii="Times New Roman" w:eastAsia="Times New Roman" w:hAnsi="Times New Roman" w:cs="Times New Roman"/>
                                <w:sz w:val="14"/>
                                <w:szCs w:val="14"/>
                              </w:rPr>
                              <w:t>87 cohort/cross-sectional studies, 19 interventional studies/randomized controlled trials, 12 case-control studies, and 4 quasi-experimental studies)</w:t>
                            </w:r>
                          </w:p>
                          <w:p w14:paraId="3749DFAA" w14:textId="77777777" w:rsidR="005921D5" w:rsidRDefault="005921D5" w:rsidP="005921D5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</w:p>
                          <w:p w14:paraId="281642AB" w14:textId="77777777" w:rsidR="005921D5" w:rsidRDefault="005921D5" w:rsidP="005921D5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4323A3" id="Rectangle 33" o:spid="_x0000_s1035" style="position:absolute;margin-left:112.15pt;margin-top:14.15pt;width:120.75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2B27F760" w14:textId="77777777" w:rsidR="005921D5" w:rsidRPr="003C0C98" w:rsidRDefault="005921D5" w:rsidP="005921D5">
                      <w:pPr>
                        <w:spacing w:line="276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t>Studies included for Extraction.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  <w:t xml:space="preserve">Total: 122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</w:rPr>
                        <w:br/>
                      </w:r>
                      <w:r w:rsidRPr="00494BD8">
                        <w:rPr>
                          <w:rFonts w:ascii="Times New Roman" w:eastAsia="Times New Roman" w:hAnsi="Times New Roman" w:cs="Times New Roman"/>
                          <w:color w:val="000000"/>
                          <w:sz w:val="14"/>
                          <w:szCs w:val="14"/>
                        </w:rPr>
                        <w:t>(</w:t>
                      </w:r>
                      <w:r w:rsidRPr="00494BD8">
                        <w:rPr>
                          <w:rFonts w:ascii="Times New Roman" w:eastAsia="Times New Roman" w:hAnsi="Times New Roman" w:cs="Times New Roman"/>
                          <w:sz w:val="14"/>
                          <w:szCs w:val="14"/>
                        </w:rPr>
                        <w:t>87 cohort/cross-sectional studies, 19 interventional studies/randomized controlled trials, 12 case-control studies, and 4 quasi-experimental studies)</w:t>
                      </w:r>
                    </w:p>
                    <w:p w14:paraId="3749DFAA" w14:textId="77777777" w:rsidR="005921D5" w:rsidRDefault="005921D5" w:rsidP="005921D5">
                      <w:pPr>
                        <w:spacing w:line="240" w:lineRule="auto"/>
                        <w:jc w:val="center"/>
                        <w:textDirection w:val="btLr"/>
                      </w:pPr>
                    </w:p>
                    <w:p w14:paraId="281642AB" w14:textId="77777777" w:rsidR="005921D5" w:rsidRDefault="005921D5" w:rsidP="005921D5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0D6F8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44293D5C" wp14:editId="7D23DC38">
                <wp:simplePos x="0" y="0"/>
                <wp:positionH relativeFrom="column">
                  <wp:posOffset>377507</wp:posOffset>
                </wp:positionH>
                <wp:positionV relativeFrom="paragraph">
                  <wp:posOffset>182562</wp:posOffset>
                </wp:positionV>
                <wp:extent cx="724535" cy="342900"/>
                <wp:effectExtent l="318" t="0" r="18732" b="18733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2453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085FA7" w14:textId="77777777" w:rsidR="005921D5" w:rsidRDefault="005921D5" w:rsidP="005921D5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293D5C" id="Rectangle 32" o:spid="_x0000_s1036" style="position:absolute;margin-left:29.7pt;margin-top:14.35pt;width:57.05pt;height:27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" fillcolor="white [3201]" strokecolor="black [3200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79085FA7" w14:textId="77777777" w:rsidR="005921D5" w:rsidRDefault="005921D5" w:rsidP="005921D5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18"/>
                        </w:rPr>
                        <w:t>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7496A654" w14:textId="77777777" w:rsidR="005921D5" w:rsidRPr="000D6F8D" w:rsidRDefault="005921D5" w:rsidP="005921D5">
      <w:pPr>
        <w:spacing w:line="480" w:lineRule="auto"/>
        <w:rPr>
          <w:rFonts w:ascii="Times New Roman" w:eastAsia="Times New Roman" w:hAnsi="Times New Roman" w:cs="Times New Roman"/>
        </w:rPr>
      </w:pPr>
    </w:p>
    <w:p w14:paraId="5277EDA2" w14:textId="77777777" w:rsidR="005921D5" w:rsidRPr="000D6F8D" w:rsidRDefault="005921D5" w:rsidP="005921D5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53DFD2" w14:textId="77777777" w:rsidR="005921D5" w:rsidRDefault="005921D5" w:rsidP="005921D5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E44946" w14:textId="60B3327F" w:rsidR="005921D5" w:rsidRPr="00452154" w:rsidRDefault="005921D5" w:rsidP="005921D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52154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bookmarkStart w:id="0" w:name="_GoBack"/>
      <w:r w:rsidR="002973F4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Pr="00452154">
        <w:rPr>
          <w:rFonts w:ascii="Times New Roman" w:eastAsia="Times New Roman" w:hAnsi="Times New Roman" w:cs="Times New Roman"/>
          <w:b/>
          <w:sz w:val="24"/>
          <w:szCs w:val="24"/>
        </w:rPr>
        <w:t>Fig</w:t>
      </w:r>
      <w:r w:rsidR="008851B7">
        <w:rPr>
          <w:rFonts w:ascii="Times New Roman" w:eastAsia="Times New Roman" w:hAnsi="Times New Roman" w:cs="Times New Roman"/>
          <w:b/>
          <w:sz w:val="24"/>
          <w:szCs w:val="24"/>
        </w:rPr>
        <w:t>ure</w:t>
      </w:r>
      <w:r w:rsidR="002971B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2973F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452154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bookmarkEnd w:id="0"/>
      <w:r w:rsidRPr="00452154">
        <w:rPr>
          <w:rFonts w:ascii="Times New Roman" w:eastAsia="Times New Roman" w:hAnsi="Times New Roman" w:cs="Times New Roman"/>
          <w:b/>
          <w:sz w:val="24"/>
          <w:szCs w:val="24"/>
        </w:rPr>
        <w:t xml:space="preserve">): </w:t>
      </w:r>
      <w:r w:rsidRPr="00452154">
        <w:rPr>
          <w:rFonts w:ascii="Times New Roman" w:hAnsi="Times New Roman" w:cs="Times New Roman"/>
          <w:b/>
          <w:color w:val="000000"/>
          <w:shd w:val="clear" w:color="auto" w:fill="FFFFFF"/>
        </w:rPr>
        <w:t>PRISMA flow diagram reported various studies assessed for further evaluation and including in the review</w:t>
      </w:r>
    </w:p>
    <w:p w14:paraId="3288651A" w14:textId="77777777" w:rsidR="005921D5" w:rsidRPr="005921D5" w:rsidRDefault="005921D5"/>
    <w:sectPr w:rsidR="005921D5" w:rsidRPr="005921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B07E71"/>
    <w:multiLevelType w:val="hybridMultilevel"/>
    <w:tmpl w:val="D48C8776"/>
    <w:lvl w:ilvl="0" w:tplc="34A89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4"/>
        <w:szCs w:val="1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DQ1MjY2MgQCEyUdpeDU4uLM/DyQAsNaAAqeyfYsAAAA"/>
  </w:docVars>
  <w:rsids>
    <w:rsidRoot w:val="005921D5"/>
    <w:rsid w:val="00067214"/>
    <w:rsid w:val="000B6D91"/>
    <w:rsid w:val="002971B0"/>
    <w:rsid w:val="002973F4"/>
    <w:rsid w:val="005921D5"/>
    <w:rsid w:val="008851B7"/>
    <w:rsid w:val="00C5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29D3B"/>
  <w15:chartTrackingRefBased/>
  <w15:docId w15:val="{440957B8-FBCE-49BD-87D1-83D098328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1D5"/>
    <w:pPr>
      <w:ind w:left="720"/>
      <w:contextualSpacing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hra Ayub</dc:creator>
  <cp:keywords/>
  <dc:description/>
  <cp:lastModifiedBy>Microsoft account</cp:lastModifiedBy>
  <cp:revision>2</cp:revision>
  <dcterms:created xsi:type="dcterms:W3CDTF">2022-03-01T06:16:00Z</dcterms:created>
  <dcterms:modified xsi:type="dcterms:W3CDTF">2022-03-01T06:16:00Z</dcterms:modified>
</cp:coreProperties>
</file>